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Canada</w:t>
      </w:r>
      <w:r>
        <w:t xml:space="preserve"> </w:t>
      </w:r>
      <w:r>
        <w:t xml:space="preserve">Toronto</w:t>
      </w:r>
    </w:p>
    <w:bookmarkStart w:id="21" w:name="X7c25e652a1fcba1b3a3cc7f139fb9e924ef18bd"/>
    <w:p>
      <w:pPr>
        <w:pStyle w:val="Heading1"/>
      </w:pPr>
      <w:r>
        <w:t xml:space="preserve">Internship Application Letter for Ge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oronto, ON M5G 2C6</w:t>
      </w:r>
      <w:r>
        <w:br/>
      </w:r>
      <w:r>
        <w:t xml:space="preserve">Canada</w:t>
      </w:r>
    </w:p>
    <w:bookmarkStart w:id="20" w:name="X653e253e6ac7b177f92683e96177877ccd27ec1"/>
    <w:p>
      <w:pPr>
        <w:pStyle w:val="Heading2"/>
      </w:pPr>
      <w:r>
        <w:t xml:space="preserve">Subject: Application for Geologist Internship Position – Canada Toronto</w:t>
      </w:r>
    </w:p>
    <w:p>
      <w:pPr>
        <w:pStyle w:val="FirstParagraph"/>
      </w:pPr>
      <w:r>
        <w:t xml:space="preserve">To the Hiring Manager,</w:t>
      </w:r>
    </w:p>
    <w:p>
      <w:pPr>
        <w:pStyle w:val="BodyText"/>
      </w:pPr>
      <w:r>
        <w:t xml:space="preserve">It is with profound enthusiasm that I submit my application for the Geologist Internship position at [Company Name] in Toronto, Canada. As a dedicated geoscience student deeply committed to advancing sustainable resource management and environmental stewardship within Canada’s dynamic geological landscape, I am eager to contribute my academic expertise and field experience to your esteemed organization. This Internship Application Letter serves as a testament to my qualifications, alignment with Canadian industry standards, and unwavering commitment to excelling in Toronto’s premier geoscience sector.</w:t>
      </w:r>
    </w:p>
    <w:p>
      <w:pPr>
        <w:pStyle w:val="BodyText"/>
      </w:pPr>
      <w:r>
        <w:t xml:space="preserve">My academic journey at the University of Toronto—renowned for its leadership in earth sciences within Canada—has equipped me with rigorous theoretical knowledge and hands-on field experience directly applicable to the challenges facing Ontario’s geological community. I recently completed my Bachelor of Science in Geology, graduating with honors (GPA: 3.8/4.0), with a focus on structural geology and environmental applications relevant to Toronto’s unique urban geology. My coursework included specialized studies in Canadian Shield geology, hydrogeological assessment, and mineral resource evaluation—subjects critical to Ontario’s mining industry and the Great Lakes basin management framework established by Environment Canada.</w:t>
      </w:r>
    </w:p>
    <w:p>
      <w:pPr>
        <w:pStyle w:val="BodyText"/>
      </w:pPr>
      <w:r>
        <w:t xml:space="preserve">My practical experience further solidifies my readiness for this role. During the summer of 2023, I conducted fieldwork with the Ontario Geological Survey in partnership with a Toronto-based environmental consultancy. This project involved detailed geological mapping of glacial deposits across the Greater Toronto Area (GTA), analyzing soil stratigraphy to assess foundation stability for proposed infrastructure projects—a direct application of skills vital to Toronto’s rapid urban development. I utilized industry-standard tools including GIS software (ArcGIS Pro, QGIS), drone-based photogrammetry for topographic surveys, and portable XRF analyzers for real-time mineral identification—all while adhering strictly to Canadian environmental protocols under the Ontario Environmental Assessment Act. This experience not only honed my technical abilities but also instilled a deep respect for Canada’s regulatory framework governing geological work.</w:t>
      </w:r>
    </w:p>
    <w:p>
      <w:pPr>
        <w:pStyle w:val="BodyText"/>
      </w:pPr>
      <w:r>
        <w:t xml:space="preserve">What sets me apart is my proactive engagement with Toronto’s geoscience community and understanding of Canada-specific challenges. I actively participated in the Canadian Society of Petroleum Geologists (CSPG) Toronto Chapter meetings, where I presented research on mitigating landslides in urbanized areas—a pressing concern for municipalities like Toronto as climate change intensifies precipitation events. Additionally, I volunteered with the Geological Survey of Canada’s public education initiative at Ontario Science Centre, translating complex geological concepts into accessible content for community engagement—demonstrating my commitment to fostering public understanding of earth sciences in a Canadian context. I am acutely aware that Toronto’s position as Canada’s financial and innovation hub demands geologists who comprehend both local geology (e.g., the Toronto Granite Gneiss, Mississauga Till) and national priorities like the Net-Zero Emissions by 2050 mandate.</w:t>
      </w:r>
    </w:p>
    <w:p>
      <w:pPr>
        <w:pStyle w:val="BodyText"/>
      </w:pPr>
      <w:r>
        <w:t xml:space="preserve">I understand that a Geologist in Canada Toronto must navigate unique professional expectations. The Canadian Association of Professional Geoscientists (CAPG) requires strict adherence to ethical guidelines, which I have studied extensively through my university’s CAPG-aligned curriculum. My familiarity with Ontario’s Minerals and Mining Act and the Provincial Policy Statement on resource development ensures I can immediately contribute to projects requiring regulatory compliance—a critical factor for any employer in Canada. Furthermore, I am proficient in Canadian geological databases such as GEOSCAN and the Ontario Geological Survey’s online repositories, allowing me to rapidly integrate into your team’s workflow upon starting this internship.</w:t>
      </w:r>
    </w:p>
    <w:p>
      <w:pPr>
        <w:pStyle w:val="BodyText"/>
      </w:pPr>
      <w:r>
        <w:t xml:space="preserve">My motivation extends beyond technical competence; it stems from a genuine desire to support Canada’s sustainable development goals. Toronto serves as a microcosm of national challenges: balancing urban expansion with environmental protection, managing brownfield redevelopment on legacy industrial sites (like the former Canadian Pacific Railway lands in Toronto), and contributing to Canada’s green transition through critical mineral exploration for clean energy technologies. I am particularly inspired by [Company Name]’s work on [mention specific project or initiative if known, e.g., "urban aquifer management" or "mineral exploration in Northern Ontario"], which aligns perfectly with my aspiration to apply geological science toward tangible Canadian community benefits.</w:t>
      </w:r>
    </w:p>
    <w:p>
      <w:pPr>
        <w:pStyle w:val="BodyText"/>
      </w:pPr>
      <w:r>
        <w:t xml:space="preserve">This Internship Application Letter represents not just my qualifications, but my earnest commitment to becoming a valued member of Canada’s geoscience community. I am confident that my blend of academic rigor, field-tested technical skills, and deep understanding of Toronto’s geological and regulatory environment positions me to deliver immediate value during your internship program. I am eager to learn from your team’s expertise while contributing fresh perspectives informed by my recent studies at one of Canada’s leading institutions.</w:t>
      </w:r>
    </w:p>
    <w:p>
      <w:pPr>
        <w:pStyle w:val="BodyText"/>
      </w:pPr>
      <w:r>
        <w:t xml:space="preserve">I have attached my resume for your detailed review, which further outlines my projects, technical proficiencies (including proficiency in Python for geological data analysis and Microsoft Power BI), and academic achievements. I welcome the opportunity to discuss how my skills align with [Company Name]’s objectives during an interview at your earliest convenience. Thank you for considering my application for this Geologist Internship position within Toronto’s vibrant scientific ecosystem—a city where geology shapes both our past and our sustainable futur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Canada Toronto</dc:title>
  <dc:creator/>
  <dc:language>en</dc:language>
  <cp:keywords/>
  <dcterms:created xsi:type="dcterms:W3CDTF">2026-07-17T22:42:07Z</dcterms:created>
  <dcterms:modified xsi:type="dcterms:W3CDTF">2026-07-17T22:42:07Z</dcterms:modified>
</cp:coreProperties>
</file>

<file path=docProps/custom.xml><?xml version="1.0" encoding="utf-8"?>
<Properties xmlns="http://schemas.openxmlformats.org/officeDocument/2006/custom-properties" xmlns:vt="http://schemas.openxmlformats.org/officeDocument/2006/docPropsVTypes"/>
</file>